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Art</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Cultural</w:t>
      </w:r>
      <w:r>
        <w:t xml:space="preserve"> </w:t>
      </w:r>
      <w:r>
        <w:t xml:space="preserve">Tapestry</w:t>
      </w:r>
    </w:p>
    <w:bookmarkStart w:id="28" w:name="X764bf574fc599694be429b9a1eb5e735d190fee"/>
    <w:p>
      <w:pPr>
        <w:pStyle w:val="Heading1"/>
      </w:pPr>
      <w:r>
        <w:t xml:space="preserve">Thesis Proposal: Preserving Heritage and Innovation in the Artisanal Baker's Craft Within Brazil, Rio de Janeiro Context</w:t>
      </w:r>
    </w:p>
    <w:bookmarkStart w:id="20" w:name="abstract"/>
    <w:p>
      <w:pPr>
        <w:pStyle w:val="Heading2"/>
      </w:pPr>
      <w:r>
        <w:t xml:space="preserve">Abstract</w:t>
      </w:r>
    </w:p>
    <w:p>
      <w:pPr>
        <w:pStyle w:val="FirstParagraph"/>
      </w:pPr>
      <w:r>
        <w:t xml:space="preserve">This Thesis Proposal outlines a rigorous academic investigation into the role of the contemporary artisanal Baker within the dynamic urban landscape of Brazil, specifically focusing on Rio de Janeiro. Moving beyond mere commercial activity, this research seeks to document how bakers navigate cultural preservation, economic pressures, and evolving consumer demands while maintaining traditional bread-making techniques deeply rooted in Brazilian culinary heritage. The study will employ ethnographic methods to analyze the baker's craft as a living expression of identity and community resilience in one of Latin America's most iconic cities. This Thesis Proposal directly addresses the significance of understanding the Baker not just as a food producer, but as a crucial custodian of cultural memory within Rio de Janeiro, Brazil.</w:t>
      </w:r>
    </w:p>
    <w:bookmarkEnd w:id="20"/>
    <w:bookmarkStart w:id="21" w:name="introduction"/>
    <w:p>
      <w:pPr>
        <w:pStyle w:val="Heading2"/>
      </w:pPr>
      <w:r>
        <w:t xml:space="preserve">1. Introduction</w:t>
      </w:r>
    </w:p>
    <w:p>
      <w:pPr>
        <w:pStyle w:val="FirstParagraph"/>
      </w:pPr>
      <w:r>
        <w:t xml:space="preserve">Rio de Janeiro, Brazil, pulses with a vibrant cultural energy where Portuguese colonial influences intertwine with African traditions and indigenous practices. Central to this rich tapestry is the daily ritual of bread consumption – from the ubiquitous pão de queijo (cheese bread) to the artisanal loaves found in neighborhood bakeries. This Thesis Proposal argues that the Baker, particularly within Rio's diverse neighborhoods like Lapa, Santa Teresa, and Botafogo, serves as an indispensable yet often overlooked figure in preserving and innovating Brazil’s intangible cultural heritage. Despite global trends towards industrialized food production, a growing movement of dedicated bakers in Rio is reviving ancestral recipes and techniques. This research will explore the specific challenges (rising flour costs, competition from chains) and opportunities (growing demand for local/organic products, tourism) facing these artisans within the unique socio-economic context of Brazil's most famous city.</w:t>
      </w:r>
    </w:p>
    <w:bookmarkEnd w:id="21"/>
    <w:bookmarkStart w:id="22" w:name="research-problem-and-significance"/>
    <w:p>
      <w:pPr>
        <w:pStyle w:val="Heading2"/>
      </w:pPr>
      <w:r>
        <w:t xml:space="preserve">2. Research Problem and Significance</w:t>
      </w:r>
    </w:p>
    <w:p>
      <w:pPr>
        <w:pStyle w:val="FirstParagraph"/>
      </w:pPr>
      <w:r>
        <w:t xml:space="preserve">The rapid urbanization of Brazil Rio de Janeiro has placed immense pressure on traditional foodways. While studies exist on Brazilian cuisine broadly, few focus specifically on the Baker as a cultural agent operating within the city's complex social fabric. There is a critical gap in understanding how individual bakers maintain authenticity, adapt recipes (e.g., incorporating local ingredients like cassava flour or regional cheeses), and respond to the needs of diverse communities – from favela residents relying on affordable staples to tourists seeking authentic experiences. This Thesis Proposal addresses this gap by centering the Baker's lived experience. Its significance lies in: 1) Providing empirical data on a vital but under-documented segment of Rio's food economy; 2) Contributing to cultural sustainability discourse within Brazil; 3) Offering practical insights for policymakers and community organizations aiming to support small-scale food producers in Rio de Janeiro; and 4) Elevating the Baker's craft from a service industry role to a recognized cultural practice deserving preservation efforts.</w:t>
      </w:r>
    </w:p>
    <w:bookmarkEnd w:id="22"/>
    <w:bookmarkStart w:id="23" w:name="literature-review-brief-overview"/>
    <w:p>
      <w:pPr>
        <w:pStyle w:val="Heading2"/>
      </w:pPr>
      <w:r>
        <w:t xml:space="preserve">3. Literature Review (Brief Overview)</w:t>
      </w:r>
    </w:p>
    <w:p>
      <w:pPr>
        <w:pStyle w:val="FirstParagraph"/>
      </w:pPr>
      <w:r>
        <w:t xml:space="preserve">Existing scholarship on Brazilian food culture (e.g., Pessanha, 2018; Figueiredo, 2019) often emphasizes historical ingredients and colonial influences but lacks deep ethnographic focus on the modern baker. Studies on artisanal food movements (e.g., Lundy &amp; Miele, 2020) are primarily based in Europe or North America, neglecting Latin American contexts. Research on urban food systems in Brazil (e.g., Faria et al., 2021) touches on markets and vendors but rarely centers the Baker's specific craft and knowledge transmission. This Thesis Proposal builds upon these works by applying an ethnographic lens directly to the Baker's daily practice within Rio de Janeiro, integrating theories of cultural heritage (UNESCO, 2003) and urban resilience (Ghosh &amp; Garg, 2015) to the Brazilian case. It explicitly challenges the notion that traditional baking is obsolete in a globalized city like Rio.</w:t>
      </w:r>
    </w:p>
    <w:bookmarkEnd w:id="23"/>
    <w:bookmarkStart w:id="24" w:name="research-objectives"/>
    <w:p>
      <w:pPr>
        <w:pStyle w:val="Heading2"/>
      </w:pPr>
      <w:r>
        <w:t xml:space="preserve">4. Research Objectives</w:t>
      </w:r>
    </w:p>
    <w:p>
      <w:pPr>
        <w:pStyle w:val="FirstParagraph"/>
      </w:pPr>
      <w:r>
        <w:t xml:space="preserve">This Thesis Proposal aims to achieve the following specific objectives within Brazil Rio de Janeiro:</w:t>
      </w:r>
    </w:p>
    <w:p>
      <w:pPr>
        <w:numPr>
          <w:ilvl w:val="0"/>
          <w:numId w:val="1001"/>
        </w:numPr>
        <w:pStyle w:val="Compact"/>
      </w:pPr>
      <w:r>
        <w:t xml:space="preserve">To document the specific traditional techniques, ingredients, and recipes maintained by artisanal bakers across diverse neighborhoods in Rio de Janeiro.</w:t>
      </w:r>
    </w:p>
    <w:p>
      <w:pPr>
        <w:numPr>
          <w:ilvl w:val="0"/>
          <w:numId w:val="1001"/>
        </w:numPr>
        <w:pStyle w:val="Compact"/>
      </w:pPr>
      <w:r>
        <w:t xml:space="preserve">To analyze how socio-economic pressures (inflation, rent increases) impact a Baker's ability to sustain traditional practices versus adopting commercial shortcuts.</w:t>
      </w:r>
    </w:p>
    <w:p>
      <w:pPr>
        <w:numPr>
          <w:ilvl w:val="0"/>
          <w:numId w:val="1001"/>
        </w:numPr>
        <w:pStyle w:val="Compact"/>
      </w:pPr>
      <w:r>
        <w:t xml:space="preserve">To explore the role of the Baker as a cultural intermediary – how they convey local history and identity through bread to customers from varied backgrounds within Rio.</w:t>
      </w:r>
    </w:p>
    <w:p>
      <w:pPr>
        <w:numPr>
          <w:ilvl w:val="0"/>
          <w:numId w:val="1001"/>
        </w:numPr>
        <w:pStyle w:val="Compact"/>
      </w:pPr>
      <w:r>
        <w:t xml:space="preserve">To identify community initiatives or support structures (e.g., local cooperatives, municipal programs) currently aiding bakers in Brazil's context.</w:t>
      </w:r>
    </w:p>
    <w:p>
      <w:pPr>
        <w:numPr>
          <w:ilvl w:val="0"/>
          <w:numId w:val="1001"/>
        </w:numPr>
        <w:pStyle w:val="Compact"/>
      </w:pPr>
      <w:r>
        <w:t xml:space="preserve">To propose evidence-based recommendations for preserving the Baker's craft as a vital element of Rio de Janeiro’s cultural heritage and sustainable food future.</w:t>
      </w:r>
    </w:p>
    <w:bookmarkEnd w:id="24"/>
    <w:bookmarkStart w:id="25" w:name="methodology"/>
    <w:p>
      <w:pPr>
        <w:pStyle w:val="Heading2"/>
      </w:pPr>
      <w:r>
        <w:t xml:space="preserve">5. Methodology</w:t>
      </w:r>
    </w:p>
    <w:p>
      <w:pPr>
        <w:pStyle w:val="FirstParagraph"/>
      </w:pPr>
      <w:r>
        <w:t xml:space="preserve">This Thesis Proposal employs an ethnographic methodology, prioritizing immersive fieldwork in Rio de Janeiro. The research will involve:</w:t>
      </w:r>
    </w:p>
    <w:p>
      <w:pPr>
        <w:numPr>
          <w:ilvl w:val="0"/>
          <w:numId w:val="1002"/>
        </w:numPr>
        <w:pStyle w:val="Compact"/>
      </w:pPr>
      <w:r>
        <w:rPr>
          <w:bCs/>
          <w:b/>
        </w:rPr>
        <w:t xml:space="preserve">Participant Observation:</w:t>
      </w:r>
      <w:r>
        <w:t xml:space="preserve"> </w:t>
      </w:r>
      <w:r>
        <w:t xml:space="preserve">Documenting the daily routines, techniques, and interactions within 8-10 selected bakeries across varied socio-economic zones of Rio (e.g., a favela bakery, a historic Lapa establishment, an organic-focused Santa Teresa shop).</w:t>
      </w:r>
    </w:p>
    <w:p>
      <w:pPr>
        <w:numPr>
          <w:ilvl w:val="0"/>
          <w:numId w:val="1002"/>
        </w:numPr>
        <w:pStyle w:val="Compact"/>
      </w:pPr>
      <w:r>
        <w:rPr>
          <w:bCs/>
          <w:b/>
        </w:rPr>
        <w:t xml:space="preserve">In-Depth Interviews:</w:t>
      </w:r>
      <w:r>
        <w:t xml:space="preserve"> </w:t>
      </w:r>
      <w:r>
        <w:t xml:space="preserve">Conducting semi-structured interviews with 20+ bakers (including apprentices and master bakers), focusing on their training, philosophy, challenges, and community connections. Interviews will be conducted in Portuguese with translation/analysis support.</w:t>
      </w:r>
    </w:p>
    <w:p>
      <w:pPr>
        <w:numPr>
          <w:ilvl w:val="0"/>
          <w:numId w:val="1002"/>
        </w:numPr>
        <w:pStyle w:val="Compact"/>
      </w:pPr>
      <w:r>
        <w:rPr>
          <w:bCs/>
          <w:b/>
        </w:rPr>
        <w:t xml:space="preserve">Cultural Documentation:</w:t>
      </w:r>
      <w:r>
        <w:t xml:space="preserve"> </w:t>
      </w:r>
      <w:r>
        <w:t xml:space="preserve">Recording recipes, observing bread-making processes (with consent), analyzing market interactions to understand the baker's role in community life.</w:t>
      </w:r>
    </w:p>
    <w:p>
      <w:pPr>
        <w:numPr>
          <w:ilvl w:val="0"/>
          <w:numId w:val="1002"/>
        </w:numPr>
        <w:pStyle w:val="Compact"/>
      </w:pPr>
      <w:r>
        <w:rPr>
          <w:bCs/>
          <w:b/>
        </w:rPr>
        <w:t xml:space="preserve">Contextual Analysis:</w:t>
      </w:r>
      <w:r>
        <w:t xml:space="preserve"> </w:t>
      </w:r>
      <w:r>
        <w:t xml:space="preserve">Examining local food policies, economic data on Rio's bakery sector, and comparing findings with broader Brazilian cultural heritage frameworks.</w:t>
      </w:r>
    </w:p>
    <w:bookmarkEnd w:id="25"/>
    <w:bookmarkStart w:id="26" w:name="X5766cc8167392f3444c6e714ef3002040764cfe"/>
    <w:p>
      <w:pPr>
        <w:pStyle w:val="Heading2"/>
      </w:pPr>
      <w:r>
        <w:t xml:space="preserve">6. Expected Contribution and Relevance to Brazil Rio de Janeiro</w:t>
      </w:r>
    </w:p>
    <w:p>
      <w:pPr>
        <w:pStyle w:val="FirstParagraph"/>
      </w:pPr>
      <w:r>
        <w:t xml:space="preserve">This Thesis Proposal promises significant contributions relevant specifically to the context of Brazil Rio de Janeiro. The findings will directly inform urban planners, cultural institutions (like the Municipal Council for Culture in Rio), and food justice initiatives operating within the city. By highlighting the Baker as a keystone of community identity and resilience, this research provides a nuanced perspective essential for developing culturally sensitive economic development strategies that support small businesses in Rio de Janeiro. It moves beyond generic tourism narratives to showcase the deep, everyday cultural work performed by bakers. The ultimate output will be a detailed academic thesis plus an accessible community report for Rio's bakeries and cultural stakeholders, ensuring the research benefits the very community it studies.</w:t>
      </w:r>
    </w:p>
    <w:bookmarkEnd w:id="26"/>
    <w:bookmarkStart w:id="27" w:name="conclusion"/>
    <w:p>
      <w:pPr>
        <w:pStyle w:val="Heading2"/>
      </w:pPr>
      <w:r>
        <w:t xml:space="preserve">7. Conclusion</w:t>
      </w:r>
    </w:p>
    <w:p>
      <w:pPr>
        <w:pStyle w:val="FirstParagraph"/>
      </w:pPr>
      <w:r>
        <w:t xml:space="preserve">The Baker is far more than a purveyor of bread in Brazil; in Rio de Janeiro specifically, each artisanal oven is a vessel for cultural continuity. This Thesis Proposal establishes a crucial need to study these individuals not as anonymous laborers, but as active participants shaping the city's living culture. By centering the Baker's experience within the unique setting of Brazil Rio de Janeiro, this research will illuminate pathways to preserve culinary heritage amidst urban transformation. It seeks to ensure that future generations in Rio de Janeiro continue to taste and understand their history through the humble yet profound act of sharing a warm loaf, a tradition sustained by the dedicated hands of the Baker. This Thesis Proposal is an essential step towards recognizing and supporting this vital cultural work within one of Brazil's most beloved citie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Art in Rio de Janeiro's Cultural Tapestry</dc:title>
  <dc:creator/>
  <cp:keywords/>
  <dcterms:created xsi:type="dcterms:W3CDTF">2026-07-20T19:24:15Z</dcterms:created>
  <dcterms:modified xsi:type="dcterms:W3CDTF">2026-07-20T19:24:15Z</dcterms:modified>
</cp:coreProperties>
</file>

<file path=docProps/custom.xml><?xml version="1.0" encoding="utf-8"?>
<Properties xmlns="http://schemas.openxmlformats.org/officeDocument/2006/custom-properties" xmlns:vt="http://schemas.openxmlformats.org/officeDocument/2006/docPropsVTypes"/>
</file>